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CBA42" w14:textId="77777777" w:rsidR="00A95316" w:rsidRPr="008E2727" w:rsidRDefault="00A95316" w:rsidP="00A95316">
      <w:pPr>
        <w:rPr>
          <w:b/>
          <w:bCs/>
          <w:sz w:val="56"/>
          <w:szCs w:val="56"/>
          <w:u w:val="single"/>
        </w:rPr>
      </w:pPr>
      <w:r w:rsidRPr="008E2727">
        <w:rPr>
          <w:b/>
          <w:bCs/>
          <w:sz w:val="56"/>
          <w:szCs w:val="56"/>
          <w:u w:val="single"/>
        </w:rPr>
        <w:t>React JS</w:t>
      </w:r>
    </w:p>
    <w:p w14:paraId="782256A2" w14:textId="77777777" w:rsidR="00A95316" w:rsidRDefault="00A95316" w:rsidP="00A95316"/>
    <w:p w14:paraId="58626AD4" w14:textId="77777777" w:rsidR="00A95316" w:rsidRDefault="00A95316" w:rsidP="00A95316">
      <w:r>
        <w:t xml:space="preserve">-open source </w:t>
      </w:r>
      <w:proofErr w:type="spellStart"/>
      <w:r>
        <w:t>js</w:t>
      </w:r>
      <w:proofErr w:type="spellEnd"/>
      <w:r>
        <w:t xml:space="preserve"> library for </w:t>
      </w:r>
      <w:proofErr w:type="spellStart"/>
      <w:r>
        <w:t>ui</w:t>
      </w:r>
      <w:proofErr w:type="spellEnd"/>
    </w:p>
    <w:p w14:paraId="52A92919" w14:textId="77777777" w:rsidR="00A95316" w:rsidRDefault="00A95316" w:rsidP="00A95316">
      <w:r>
        <w:t>-component based architecture</w:t>
      </w:r>
    </w:p>
    <w:p w14:paraId="3E9A7501" w14:textId="77777777" w:rsidR="00A95316" w:rsidRDefault="00A95316" w:rsidP="00A95316">
      <w:r>
        <w:tab/>
        <w:t>-reusable code</w:t>
      </w:r>
    </w:p>
    <w:p w14:paraId="468787CC" w14:textId="77777777" w:rsidR="00A95316" w:rsidRDefault="00A95316" w:rsidP="00A95316"/>
    <w:p w14:paraId="58716E2E" w14:textId="77777777" w:rsidR="00A95316" w:rsidRDefault="00A95316" w:rsidP="00A95316">
      <w:r>
        <w:t>-react is declarative</w:t>
      </w:r>
    </w:p>
    <w:p w14:paraId="129CC915" w14:textId="77777777" w:rsidR="00A95316" w:rsidRDefault="00A95316" w:rsidP="00A95316">
      <w:r>
        <w:t>-react will handle updating and rendering of components efficiently.</w:t>
      </w:r>
    </w:p>
    <w:p w14:paraId="23DAF376" w14:textId="77777777" w:rsidR="00A95316" w:rsidRDefault="00A95316" w:rsidP="00A95316">
      <w:r>
        <w:t xml:space="preserve">-easily </w:t>
      </w:r>
      <w:proofErr w:type="spellStart"/>
      <w:r>
        <w:t>intgratable</w:t>
      </w:r>
      <w:proofErr w:type="spellEnd"/>
      <w:r>
        <w:t xml:space="preserve"> to any application.</w:t>
      </w:r>
    </w:p>
    <w:p w14:paraId="21BABEA0" w14:textId="77777777" w:rsidR="00A95316" w:rsidRDefault="00A95316" w:rsidP="00A95316"/>
    <w:p w14:paraId="142FC1EA" w14:textId="7CD78DB8" w:rsidR="00A95316" w:rsidRDefault="001A4308" w:rsidP="00A95316">
      <w:r>
        <w:t xml:space="preserve">   </w:t>
      </w:r>
    </w:p>
    <w:p w14:paraId="072EF3EB" w14:textId="77777777" w:rsidR="00A95316" w:rsidRDefault="00A95316" w:rsidP="00A95316">
      <w:proofErr w:type="spellStart"/>
      <w:proofErr w:type="gramStart"/>
      <w:r>
        <w:t>npx</w:t>
      </w:r>
      <w:proofErr w:type="spellEnd"/>
      <w:r>
        <w:t>:-</w:t>
      </w:r>
      <w:proofErr w:type="gramEnd"/>
      <w:r>
        <w:t xml:space="preserve"> </w:t>
      </w:r>
      <w:proofErr w:type="spellStart"/>
      <w:r>
        <w:t>npm</w:t>
      </w:r>
      <w:proofErr w:type="spellEnd"/>
      <w:r>
        <w:t xml:space="preserve"> package runner</w:t>
      </w:r>
    </w:p>
    <w:p w14:paraId="2F5043E8" w14:textId="5B4C6E8A" w:rsidR="00A95316" w:rsidRDefault="007121D7" w:rsidP="00A95316">
      <w:proofErr w:type="spellStart"/>
      <w:r>
        <w:t>npx</w:t>
      </w:r>
      <w:proofErr w:type="spellEnd"/>
      <w:r>
        <w:t xml:space="preserve"> create-react-app </w:t>
      </w:r>
      <w:proofErr w:type="spellStart"/>
      <w:r>
        <w:t>appname</w:t>
      </w:r>
      <w:proofErr w:type="spellEnd"/>
    </w:p>
    <w:p w14:paraId="3549E456" w14:textId="77777777" w:rsidR="00A95316" w:rsidRDefault="00A95316" w:rsidP="00A95316"/>
    <w:p w14:paraId="6EC994E6" w14:textId="77777777" w:rsidR="00A95316" w:rsidRDefault="00A95316" w:rsidP="00A95316">
      <w:r>
        <w:t>files in react project</w:t>
      </w:r>
    </w:p>
    <w:p w14:paraId="46623DB4" w14:textId="77777777" w:rsidR="00A95316" w:rsidRDefault="00A95316" w:rsidP="00A95316"/>
    <w:p w14:paraId="41E60FDC" w14:textId="77777777" w:rsidR="00A95316" w:rsidRDefault="00A95316" w:rsidP="00A95316">
      <w:r>
        <w:t>-</w:t>
      </w:r>
      <w:proofErr w:type="spellStart"/>
      <w:proofErr w:type="gramStart"/>
      <w:r>
        <w:t>package.json</w:t>
      </w:r>
      <w:proofErr w:type="spellEnd"/>
      <w:proofErr w:type="gramEnd"/>
      <w:r>
        <w:t>:- contains dependencies and scripts required in  the project.</w:t>
      </w:r>
    </w:p>
    <w:p w14:paraId="31FB5339" w14:textId="77777777" w:rsidR="00A95316" w:rsidRDefault="00A95316" w:rsidP="00A95316">
      <w:r>
        <w:t>-</w:t>
      </w:r>
      <w:proofErr w:type="spellStart"/>
      <w:r>
        <w:t>packege-</w:t>
      </w:r>
      <w:proofErr w:type="gramStart"/>
      <w:r>
        <w:t>lock.json</w:t>
      </w:r>
      <w:proofErr w:type="spellEnd"/>
      <w:proofErr w:type="gramEnd"/>
      <w:r>
        <w:t>:- ensure consistent installation of dependencies.</w:t>
      </w:r>
    </w:p>
    <w:p w14:paraId="11B4858E" w14:textId="1D85AB6E" w:rsidR="00A95316" w:rsidRDefault="00A95316" w:rsidP="00A95316">
      <w:r>
        <w:t>-</w:t>
      </w:r>
      <w:proofErr w:type="spellStart"/>
      <w:proofErr w:type="gramStart"/>
      <w:r>
        <w:t>gitignore</w:t>
      </w:r>
      <w:proofErr w:type="spellEnd"/>
      <w:r>
        <w:t>:-</w:t>
      </w:r>
      <w:proofErr w:type="gramEnd"/>
      <w:r>
        <w:t>is to ensure that certain files not tracked by Git remain untracked.</w:t>
      </w:r>
    </w:p>
    <w:p w14:paraId="557455E0" w14:textId="77777777" w:rsidR="00A95316" w:rsidRDefault="00A95316" w:rsidP="00A95316">
      <w:r>
        <w:t>-</w:t>
      </w:r>
      <w:proofErr w:type="spellStart"/>
      <w:r>
        <w:t>node_module</w:t>
      </w:r>
      <w:proofErr w:type="spellEnd"/>
      <w:r>
        <w:t xml:space="preserve"> </w:t>
      </w:r>
      <w:proofErr w:type="gramStart"/>
      <w:r>
        <w:t>folder:-</w:t>
      </w:r>
      <w:proofErr w:type="gramEnd"/>
      <w:r>
        <w:t xml:space="preserve"> folder where all dependencies are installed.</w:t>
      </w:r>
    </w:p>
    <w:p w14:paraId="6B0F628A" w14:textId="77777777" w:rsidR="00A95316" w:rsidRDefault="00A95316" w:rsidP="00A95316">
      <w:r>
        <w:t>-Public folder:</w:t>
      </w:r>
    </w:p>
    <w:p w14:paraId="4844451D" w14:textId="76EB1207" w:rsidR="00A95316" w:rsidRDefault="00A95316" w:rsidP="00A95316">
      <w:r>
        <w:tab/>
      </w:r>
      <w:r>
        <w:tab/>
      </w:r>
      <w:proofErr w:type="gramStart"/>
      <w:r w:rsidR="00237154">
        <w:t>?</w:t>
      </w:r>
      <w:r w:rsidR="00E40114">
        <w:t>...</w:t>
      </w:r>
      <w:proofErr w:type="gramEnd"/>
      <w:r w:rsidR="00E40114">
        <w:t>..</w:t>
      </w:r>
      <w:r>
        <w:t>-</w:t>
      </w:r>
      <w:proofErr w:type="spellStart"/>
      <w:r>
        <w:t>manifest.json</w:t>
      </w:r>
      <w:proofErr w:type="spellEnd"/>
      <w:r>
        <w:t>:- concerned with progressive web apps.</w:t>
      </w:r>
    </w:p>
    <w:p w14:paraId="7E1C4279" w14:textId="72AB6D9E" w:rsidR="00A95316" w:rsidRDefault="00A95316" w:rsidP="00A95316">
      <w:r>
        <w:tab/>
      </w:r>
      <w:r>
        <w:tab/>
      </w:r>
      <w:proofErr w:type="gramStart"/>
      <w:r>
        <w:t>-index.html:-</w:t>
      </w:r>
      <w:proofErr w:type="gramEnd"/>
      <w:r w:rsidR="00E40114">
        <w:t>contains the root DOM.</w:t>
      </w:r>
    </w:p>
    <w:p w14:paraId="1D2F0D1A" w14:textId="77777777" w:rsidR="00A95316" w:rsidRDefault="00A95316" w:rsidP="00A95316"/>
    <w:p w14:paraId="31165CB6" w14:textId="77777777" w:rsidR="00A95316" w:rsidRDefault="00A95316" w:rsidP="00A95316">
      <w:r>
        <w:t>-</w:t>
      </w:r>
      <w:proofErr w:type="spellStart"/>
      <w:r>
        <w:t>src</w:t>
      </w:r>
      <w:proofErr w:type="spellEnd"/>
      <w:r>
        <w:t xml:space="preserve"> </w:t>
      </w:r>
      <w:proofErr w:type="gramStart"/>
      <w:r>
        <w:t>folder:-</w:t>
      </w:r>
      <w:proofErr w:type="gramEnd"/>
    </w:p>
    <w:p w14:paraId="06F1FF2E" w14:textId="58B4C9F8" w:rsidR="00A95316" w:rsidRDefault="00A95316" w:rsidP="00A95316">
      <w:r>
        <w:tab/>
      </w:r>
      <w:r>
        <w:tab/>
      </w:r>
      <w:proofErr w:type="gramStart"/>
      <w:r>
        <w:t>-index.js:-</w:t>
      </w:r>
      <w:proofErr w:type="gramEnd"/>
      <w:r w:rsidR="00A5623C">
        <w:t>renders</w:t>
      </w:r>
      <w:r>
        <w:t xml:space="preserve"> the app component into the root DOM node </w:t>
      </w:r>
    </w:p>
    <w:p w14:paraId="3C7C4981" w14:textId="1E30DFC0" w:rsidR="00A95316" w:rsidRDefault="00A95316" w:rsidP="00A95316">
      <w:r>
        <w:tab/>
      </w:r>
      <w:r>
        <w:tab/>
      </w:r>
      <w:proofErr w:type="gramStart"/>
      <w:r>
        <w:t>-App.js:-</w:t>
      </w:r>
      <w:proofErr w:type="gramEnd"/>
      <w:r>
        <w:t xml:space="preserve"> contains the html displayed in browser.</w:t>
      </w:r>
    </w:p>
    <w:p w14:paraId="7E299A74" w14:textId="1D17613C" w:rsidR="00A95316" w:rsidRDefault="00A95316" w:rsidP="00A95316"/>
    <w:p w14:paraId="24F9EF79" w14:textId="23EA2A8C" w:rsidR="00A95316" w:rsidRPr="00A95316" w:rsidRDefault="00A95316" w:rsidP="00A95316">
      <w:pPr>
        <w:rPr>
          <w:sz w:val="40"/>
          <w:szCs w:val="40"/>
          <w:u w:val="single"/>
        </w:rPr>
      </w:pPr>
      <w:r w:rsidRPr="00A95316">
        <w:rPr>
          <w:sz w:val="40"/>
          <w:szCs w:val="40"/>
          <w:u w:val="single"/>
        </w:rPr>
        <w:lastRenderedPageBreak/>
        <w:t>Components</w:t>
      </w:r>
    </w:p>
    <w:p w14:paraId="696EFC06" w14:textId="60F3533E" w:rsidR="00A95316" w:rsidRDefault="00D5460A" w:rsidP="00A95316">
      <w:r>
        <w:t>-</w:t>
      </w:r>
      <w:r w:rsidR="00A95316">
        <w:t>Components represents a part of the user interface.</w:t>
      </w:r>
    </w:p>
    <w:p w14:paraId="71CD49DC" w14:textId="14E7B44F" w:rsidR="00D5460A" w:rsidRDefault="00D5460A" w:rsidP="00A95316">
      <w:r>
        <w:t>-root (App</w:t>
      </w:r>
      <w:r w:rsidR="0043664D">
        <w:t>.js</w:t>
      </w:r>
      <w:r>
        <w:t xml:space="preserve">) </w:t>
      </w:r>
      <w:r w:rsidR="00B75BD9">
        <w:t>component: -</w:t>
      </w:r>
      <w:r>
        <w:t xml:space="preserve"> contains all the components in the app.</w:t>
      </w:r>
    </w:p>
    <w:p w14:paraId="2C6346E8" w14:textId="7FEFEC7D" w:rsidR="00D5460A" w:rsidRDefault="00D5460A" w:rsidP="00A95316">
      <w:r>
        <w:t xml:space="preserve">-components are reusable &amp; components can contain other components.  The code is </w:t>
      </w:r>
      <w:r w:rsidR="00B75BD9">
        <w:t>in a</w:t>
      </w:r>
      <w:r>
        <w:t xml:space="preserve"> .</w:t>
      </w:r>
      <w:proofErr w:type="spellStart"/>
      <w:r>
        <w:t>js</w:t>
      </w:r>
      <w:proofErr w:type="spellEnd"/>
      <w:r>
        <w:t xml:space="preserve"> file</w:t>
      </w:r>
    </w:p>
    <w:p w14:paraId="02BE22A6" w14:textId="2E02C7EE" w:rsidR="00D5460A" w:rsidRDefault="00D5460A" w:rsidP="00A95316">
      <w:r>
        <w:t>-Stateless functional component &amp; stateful class component.</w:t>
      </w:r>
    </w:p>
    <w:p w14:paraId="3BBCBA9F" w14:textId="1E05C01B" w:rsidR="00D5460A" w:rsidRDefault="00D5460A" w:rsidP="00A95316">
      <w:r>
        <w:t>-</w:t>
      </w:r>
      <w:r w:rsidRPr="00D5460A">
        <w:t xml:space="preserve"> </w:t>
      </w:r>
      <w:r>
        <w:t xml:space="preserve">Stateless functional </w:t>
      </w:r>
      <w:r w:rsidR="00B75BD9">
        <w:t>component: -</w:t>
      </w:r>
      <w:r>
        <w:t xml:space="preserve"> is </w:t>
      </w:r>
      <w:proofErr w:type="spellStart"/>
      <w:r>
        <w:t>js</w:t>
      </w:r>
      <w:proofErr w:type="spellEnd"/>
      <w:r>
        <w:t xml:space="preserve"> functions which return html</w:t>
      </w:r>
    </w:p>
    <w:p w14:paraId="6B4FB5A1" w14:textId="05DA5CBD" w:rsidR="006148C0" w:rsidRDefault="006148C0" w:rsidP="00A95316">
      <w:r>
        <w:t xml:space="preserve">-stateful class </w:t>
      </w:r>
      <w:r w:rsidR="00B75BD9">
        <w:t>components: -</w:t>
      </w:r>
      <w:r>
        <w:t xml:space="preserve"> regular es6 classes that exten</w:t>
      </w:r>
      <w:r w:rsidR="00421143">
        <w:t>d</w:t>
      </w:r>
      <w:r>
        <w:t xml:space="preserve"> component class from react library.</w:t>
      </w:r>
    </w:p>
    <w:p w14:paraId="0940B28A" w14:textId="6D4236BA" w:rsidR="006148C0" w:rsidRDefault="006148C0" w:rsidP="00A95316">
      <w:r>
        <w:tab/>
      </w:r>
      <w:r>
        <w:tab/>
        <w:t>-must include a render method to return html.</w:t>
      </w:r>
    </w:p>
    <w:p w14:paraId="203A6799" w14:textId="17641C28" w:rsidR="006148C0" w:rsidRDefault="006148C0" w:rsidP="00A95316"/>
    <w:p w14:paraId="7698E63F" w14:textId="62C5F62C" w:rsidR="00CF7DC7" w:rsidRDefault="00CF7DC7" w:rsidP="00A95316"/>
    <w:p w14:paraId="5F81D66A" w14:textId="7A6B6267" w:rsidR="00CF7DC7" w:rsidRPr="002D7744" w:rsidRDefault="00CF7DC7" w:rsidP="00A95316">
      <w:pPr>
        <w:rPr>
          <w:sz w:val="32"/>
          <w:szCs w:val="32"/>
          <w:u w:val="single"/>
        </w:rPr>
      </w:pPr>
      <w:r w:rsidRPr="002D7744">
        <w:rPr>
          <w:sz w:val="32"/>
          <w:szCs w:val="32"/>
          <w:u w:val="single"/>
        </w:rPr>
        <w:t>Functional Components</w:t>
      </w:r>
    </w:p>
    <w:p w14:paraId="3BEF3B5C" w14:textId="35A96D74" w:rsidR="00CF7DC7" w:rsidRDefault="00CF7DC7" w:rsidP="00A95316">
      <w:r>
        <w:t>-can receive properties &amp; return html that describes the ui</w:t>
      </w:r>
    </w:p>
    <w:p w14:paraId="32E4F835" w14:textId="5FF1AB7B" w:rsidR="00CF7DC7" w:rsidRDefault="002E3D71" w:rsidP="00A95316">
      <w:r>
        <w:t>-</w:t>
      </w:r>
      <w:r w:rsidR="00DC58F0">
        <w:t xml:space="preserve">simple functions </w:t>
      </w:r>
    </w:p>
    <w:p w14:paraId="6FEFC88E" w14:textId="0F3A132D" w:rsidR="00DC58F0" w:rsidRDefault="00DC58F0" w:rsidP="00A95316">
      <w:r>
        <w:t>-we use it as much as possible</w:t>
      </w:r>
    </w:p>
    <w:p w14:paraId="68B65F10" w14:textId="68B86F77" w:rsidR="0064746C" w:rsidRDefault="0064746C" w:rsidP="00A95316">
      <w:r>
        <w:t>-</w:t>
      </w:r>
      <w:r w:rsidR="00B03CB6">
        <w:t>Absence of “this” keyword</w:t>
      </w:r>
    </w:p>
    <w:p w14:paraId="4E0852AB" w14:textId="3491861A" w:rsidR="00910970" w:rsidRDefault="00D876A8" w:rsidP="00A95316">
      <w:r>
        <w:t>-</w:t>
      </w:r>
      <w:r w:rsidR="00C612AB">
        <w:t>Ho</w:t>
      </w:r>
      <w:r w:rsidR="005124FB">
        <w:t xml:space="preserve">oks provide states and other </w:t>
      </w:r>
      <w:r w:rsidR="00421143">
        <w:t>features. {</w:t>
      </w:r>
    </w:p>
    <w:p w14:paraId="47CC082A" w14:textId="62EF17C5" w:rsidR="00910970" w:rsidRDefault="00910970" w:rsidP="00A95316">
      <w:r>
        <w:tab/>
        <w:t xml:space="preserve">-hooks </w:t>
      </w:r>
      <w:r w:rsidR="006160D6">
        <w:t>break</w:t>
      </w:r>
      <w:r w:rsidR="009007A4">
        <w:t>ing changes</w:t>
      </w:r>
    </w:p>
    <w:p w14:paraId="1F8B2B3B" w14:textId="01F67D7F" w:rsidR="009007A4" w:rsidRDefault="009007A4" w:rsidP="00A95316">
      <w:r>
        <w:tab/>
        <w:t xml:space="preserve">-completely opt-in </w:t>
      </w:r>
      <w:r w:rsidR="00006686">
        <w:t>&amp; 100% backwards-</w:t>
      </w:r>
      <w:r w:rsidR="00421143">
        <w:t>compatible</w:t>
      </w:r>
    </w:p>
    <w:p w14:paraId="34119EE3" w14:textId="30585545" w:rsidR="00D876A8" w:rsidRDefault="00910970" w:rsidP="00A95316">
      <w:r>
        <w:t>}</w:t>
      </w:r>
    </w:p>
    <w:p w14:paraId="32160603" w14:textId="0478E38A" w:rsidR="00E82FE7" w:rsidRDefault="00E82FE7" w:rsidP="00A95316">
      <w:r>
        <w:t>-</w:t>
      </w:r>
      <w:r w:rsidR="00535AFB">
        <w:t>mainly responsible for UI</w:t>
      </w:r>
    </w:p>
    <w:p w14:paraId="07BEC648" w14:textId="3768FF1A" w:rsidR="00535AFB" w:rsidRDefault="00535AFB" w:rsidP="00A95316">
      <w:r>
        <w:t>-Are called Stateless/dumb/presentational</w:t>
      </w:r>
    </w:p>
    <w:p w14:paraId="3921C4FE" w14:textId="02AACE73" w:rsidR="00B03CB6" w:rsidRDefault="008F5337" w:rsidP="00A95316">
      <w:r>
        <w:t xml:space="preserve">-no longer stateless because we can use </w:t>
      </w:r>
      <w:r w:rsidR="00787077">
        <w:t>HOOKs</w:t>
      </w:r>
    </w:p>
    <w:p w14:paraId="19941064" w14:textId="6045813A" w:rsidR="002D7744" w:rsidRDefault="002D7744" w:rsidP="00A95316"/>
    <w:p w14:paraId="657B710C" w14:textId="05AC7A86" w:rsidR="002D7744" w:rsidRDefault="002D7744" w:rsidP="00A95316">
      <w:r>
        <w:t xml:space="preserve">There are 2 </w:t>
      </w:r>
      <w:proofErr w:type="gramStart"/>
      <w:r>
        <w:t>types</w:t>
      </w:r>
      <w:proofErr w:type="gramEnd"/>
      <w:r>
        <w:t xml:space="preserve"> export default export &amp; named export, if it is named export we use {} while importing.</w:t>
      </w:r>
    </w:p>
    <w:p w14:paraId="44E5155C" w14:textId="5E9BFB7F" w:rsidR="002D7744" w:rsidRDefault="00ED7ACB" w:rsidP="00A95316">
      <w:r>
        <w:t xml:space="preserve">While </w:t>
      </w:r>
      <w:r w:rsidR="0047735B">
        <w:t xml:space="preserve">creating the component we </w:t>
      </w:r>
      <w:r w:rsidR="003444B8">
        <w:t>must</w:t>
      </w:r>
      <w:r w:rsidR="0047735B">
        <w:t xml:space="preserve"> make the name of the component capitalized.</w:t>
      </w:r>
    </w:p>
    <w:p w14:paraId="113D874D" w14:textId="42346684" w:rsidR="00B2649B" w:rsidRPr="00B66387" w:rsidRDefault="00B2649B" w:rsidP="00A95316">
      <w:pPr>
        <w:rPr>
          <w:b/>
          <w:bCs/>
          <w:sz w:val="40"/>
          <w:szCs w:val="40"/>
          <w:u w:val="single"/>
        </w:rPr>
      </w:pPr>
      <w:r w:rsidRPr="00B66387">
        <w:rPr>
          <w:b/>
          <w:bCs/>
          <w:sz w:val="40"/>
          <w:szCs w:val="40"/>
          <w:u w:val="single"/>
        </w:rPr>
        <w:t>Class components</w:t>
      </w:r>
    </w:p>
    <w:p w14:paraId="6355EFCC" w14:textId="2534B4B4" w:rsidR="004D71C6" w:rsidRDefault="004D71C6" w:rsidP="004D71C6">
      <w:r>
        <w:t>-can receive properties &amp; return html that describes the ui</w:t>
      </w:r>
    </w:p>
    <w:p w14:paraId="295F4AB7" w14:textId="471D21B2" w:rsidR="00B2649B" w:rsidRDefault="009E5510" w:rsidP="00A95316">
      <w:r>
        <w:lastRenderedPageBreak/>
        <w:t>-</w:t>
      </w:r>
      <w:r w:rsidR="003444B8">
        <w:t>first,</w:t>
      </w:r>
      <w:r>
        <w:t xml:space="preserve"> we create a class that extends </w:t>
      </w:r>
      <w:r w:rsidR="00EB5C1A">
        <w:t>Class “Component”, then in</w:t>
      </w:r>
      <w:r w:rsidR="007F76FE">
        <w:t xml:space="preserve"> we </w:t>
      </w:r>
      <w:r w:rsidR="00F84FD1">
        <w:t>use the render function and inside the function we return the html content.</w:t>
      </w:r>
    </w:p>
    <w:p w14:paraId="1157DDE5" w14:textId="77777777" w:rsidR="008B06FD" w:rsidRDefault="008B06FD" w:rsidP="00A95316"/>
    <w:p w14:paraId="46321AD4" w14:textId="37C88D28" w:rsidR="0043303F" w:rsidRDefault="0043303F" w:rsidP="00A95316">
      <w:r>
        <w:t>-more feature rich</w:t>
      </w:r>
    </w:p>
    <w:p w14:paraId="4920C2E3" w14:textId="0F3C5413" w:rsidR="0043303F" w:rsidRDefault="0043303F" w:rsidP="00A95316">
      <w:r>
        <w:t>-</w:t>
      </w:r>
      <w:r w:rsidR="00DF20EC">
        <w:t>maintain</w:t>
      </w:r>
      <w:r>
        <w:t xml:space="preserve"> their own </w:t>
      </w:r>
      <w:r w:rsidR="004C27D7">
        <w:t>private data we call state.</w:t>
      </w:r>
    </w:p>
    <w:p w14:paraId="41D1807A" w14:textId="2927E07E" w:rsidR="004C27D7" w:rsidRDefault="004C27D7" w:rsidP="00A95316">
      <w:r>
        <w:t>-complex UI logic</w:t>
      </w:r>
    </w:p>
    <w:p w14:paraId="6DDC4906" w14:textId="7681C718" w:rsidR="00DF20EC" w:rsidRDefault="00DF20EC" w:rsidP="00A95316">
      <w:r>
        <w:t>-provide lifecycle hooks</w:t>
      </w:r>
    </w:p>
    <w:p w14:paraId="0519A934" w14:textId="4DACD140" w:rsidR="00886DD1" w:rsidRDefault="00886DD1" w:rsidP="00A95316">
      <w:r>
        <w:t>-</w:t>
      </w:r>
      <w:r w:rsidR="003444B8">
        <w:t>stateful</w:t>
      </w:r>
      <w:r>
        <w:t>/smart/containe</w:t>
      </w:r>
      <w:r w:rsidR="000621A2">
        <w:t>r</w:t>
      </w:r>
    </w:p>
    <w:p w14:paraId="3BB5B56A" w14:textId="77777777" w:rsidR="004723DC" w:rsidRDefault="004723DC" w:rsidP="00A95316"/>
    <w:p w14:paraId="028DF7DF" w14:textId="25C30F81" w:rsidR="004723DC" w:rsidRPr="00563BC1" w:rsidRDefault="004723DC" w:rsidP="00A95316">
      <w:pPr>
        <w:rPr>
          <w:b/>
          <w:bCs/>
          <w:sz w:val="32"/>
          <w:szCs w:val="32"/>
          <w:u w:val="single"/>
        </w:rPr>
      </w:pPr>
      <w:proofErr w:type="gramStart"/>
      <w:r w:rsidRPr="00563BC1">
        <w:rPr>
          <w:b/>
          <w:bCs/>
          <w:sz w:val="32"/>
          <w:szCs w:val="32"/>
          <w:u w:val="single"/>
        </w:rPr>
        <w:t>JSX</w:t>
      </w:r>
      <w:r w:rsidR="00C52D8A" w:rsidRPr="00563BC1">
        <w:rPr>
          <w:b/>
          <w:bCs/>
          <w:sz w:val="32"/>
          <w:szCs w:val="32"/>
          <w:u w:val="single"/>
        </w:rPr>
        <w:t>(</w:t>
      </w:r>
      <w:proofErr w:type="spellStart"/>
      <w:proofErr w:type="gramEnd"/>
      <w:r w:rsidR="00C52D8A" w:rsidRPr="00563BC1">
        <w:rPr>
          <w:b/>
          <w:bCs/>
          <w:sz w:val="32"/>
          <w:szCs w:val="32"/>
          <w:u w:val="single"/>
        </w:rPr>
        <w:t>javascript</w:t>
      </w:r>
      <w:proofErr w:type="spellEnd"/>
      <w:r w:rsidR="00C52D8A" w:rsidRPr="00563BC1">
        <w:rPr>
          <w:b/>
          <w:bCs/>
          <w:sz w:val="32"/>
          <w:szCs w:val="32"/>
          <w:u w:val="single"/>
        </w:rPr>
        <w:t xml:space="preserve"> xml]</w:t>
      </w:r>
    </w:p>
    <w:p w14:paraId="10E161E0" w14:textId="2B7A4581" w:rsidR="00C52D8A" w:rsidRDefault="00C52D8A" w:rsidP="00A95316">
      <w:r>
        <w:t>-</w:t>
      </w:r>
      <w:r w:rsidR="00563BC1">
        <w:t>JSX</w:t>
      </w:r>
      <w:r w:rsidR="00780CD3">
        <w:t xml:space="preserve"> tags have a tag </w:t>
      </w:r>
      <w:r w:rsidR="006045A5">
        <w:t>name, attributes</w:t>
      </w:r>
      <w:r w:rsidR="00780CD3">
        <w:t xml:space="preserve"> and children.</w:t>
      </w:r>
    </w:p>
    <w:p w14:paraId="30268099" w14:textId="47BF9571" w:rsidR="00780CD3" w:rsidRDefault="00563BC1" w:rsidP="00A95316">
      <w:r>
        <w:t>-</w:t>
      </w:r>
      <w:r w:rsidR="00916B31">
        <w:t xml:space="preserve">JSX ultimately </w:t>
      </w:r>
      <w:proofErr w:type="spellStart"/>
      <w:r w:rsidR="00916B31">
        <w:t>trans</w:t>
      </w:r>
      <w:r w:rsidR="00C7625A">
        <w:t>piles</w:t>
      </w:r>
      <w:proofErr w:type="spellEnd"/>
      <w:r w:rsidR="00C7625A">
        <w:t xml:space="preserve"> to pure </w:t>
      </w:r>
      <w:proofErr w:type="spellStart"/>
      <w:r w:rsidR="0085547C">
        <w:t>js</w:t>
      </w:r>
      <w:proofErr w:type="spellEnd"/>
      <w:r w:rsidR="0085547C">
        <w:t xml:space="preserve"> which is understood by the browser.</w:t>
      </w:r>
    </w:p>
    <w:p w14:paraId="6BBC557B" w14:textId="2DE04AB2" w:rsidR="00E447F2" w:rsidRDefault="00F01028" w:rsidP="00A95316">
      <w:r>
        <w:t>-JSX translates</w:t>
      </w:r>
      <w:r w:rsidR="00F51B82">
        <w:t xml:space="preserve"> into the </w:t>
      </w:r>
      <w:proofErr w:type="spellStart"/>
      <w:proofErr w:type="gramStart"/>
      <w:r w:rsidR="00F51B82">
        <w:t>react.createElement</w:t>
      </w:r>
      <w:proofErr w:type="spellEnd"/>
      <w:proofErr w:type="gramEnd"/>
      <w:r w:rsidR="00F51B82">
        <w:t xml:space="preserve"> this is why we need to import react.</w:t>
      </w:r>
    </w:p>
    <w:p w14:paraId="2B7DFF41" w14:textId="08F72E23" w:rsidR="00B93EEF" w:rsidRDefault="00B93EEF" w:rsidP="00A95316">
      <w:r>
        <w:t>-</w:t>
      </w:r>
      <w:r w:rsidR="00A73A56">
        <w:t>In JSX -</w:t>
      </w:r>
      <w:r w:rsidR="000F4EC1">
        <w:t>Class-&gt;</w:t>
      </w:r>
      <w:proofErr w:type="spellStart"/>
      <w:r w:rsidR="000F4EC1">
        <w:t>className</w:t>
      </w:r>
      <w:proofErr w:type="spellEnd"/>
    </w:p>
    <w:p w14:paraId="717D4944" w14:textId="17265EC0" w:rsidR="000F4EC1" w:rsidRDefault="000F4EC1" w:rsidP="00A95316">
      <w:r>
        <w:tab/>
      </w:r>
      <w:r w:rsidR="001F3177">
        <w:t>f</w:t>
      </w:r>
      <w:r>
        <w:t>or-&gt;</w:t>
      </w:r>
      <w:proofErr w:type="spellStart"/>
      <w:r>
        <w:t>html</w:t>
      </w:r>
      <w:r w:rsidR="001F3177">
        <w:t>For</w:t>
      </w:r>
      <w:proofErr w:type="spellEnd"/>
    </w:p>
    <w:p w14:paraId="4320EB90" w14:textId="06DF72C0" w:rsidR="001F3177" w:rsidRDefault="001F3177" w:rsidP="00A95316">
      <w:r>
        <w:tab/>
        <w:t>onclick-&gt;</w:t>
      </w:r>
      <w:proofErr w:type="spellStart"/>
      <w:r>
        <w:t>onClick</w:t>
      </w:r>
      <w:proofErr w:type="spellEnd"/>
    </w:p>
    <w:p w14:paraId="0CD0AD12" w14:textId="2686CC2B" w:rsidR="001F3177" w:rsidRDefault="001F3177" w:rsidP="00A95316">
      <w:r>
        <w:tab/>
      </w:r>
      <w:proofErr w:type="spellStart"/>
      <w:r>
        <w:t>tabindex</w:t>
      </w:r>
      <w:proofErr w:type="spellEnd"/>
      <w:r w:rsidR="00BB25D2">
        <w:t xml:space="preserve">-&gt; </w:t>
      </w:r>
      <w:proofErr w:type="spellStart"/>
      <w:r w:rsidR="00BB25D2">
        <w:t>tabIndex</w:t>
      </w:r>
      <w:proofErr w:type="spellEnd"/>
    </w:p>
    <w:p w14:paraId="282C7BA7" w14:textId="40F359BF" w:rsidR="00E447F2" w:rsidRDefault="00857E78" w:rsidP="00A95316">
      <w:r>
        <w:t xml:space="preserve">Example with </w:t>
      </w:r>
      <w:proofErr w:type="gramStart"/>
      <w:r>
        <w:t>JSX:-</w:t>
      </w:r>
      <w:proofErr w:type="gramEnd"/>
    </w:p>
    <w:p w14:paraId="634ACEF6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261A9">
        <w:rPr>
          <w:rFonts w:ascii="Consolas" w:eastAsia="Times New Roman" w:hAnsi="Consolas" w:cs="Times New Roman"/>
          <w:color w:val="DCDCAA"/>
          <w:sz w:val="21"/>
          <w:szCs w:val="21"/>
        </w:rPr>
        <w:t>Hello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D261A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261A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7F2A376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return (</w:t>
      </w:r>
    </w:p>
    <w:p w14:paraId="4275B584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&lt;div&gt;</w:t>
      </w:r>
    </w:p>
    <w:p w14:paraId="38C16604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    &lt;h1&gt;Hello ppl&lt;/h1&gt;</w:t>
      </w:r>
    </w:p>
    <w:p w14:paraId="6E7371DB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        &lt;/div&gt;</w:t>
      </w:r>
    </w:p>
    <w:p w14:paraId="5DE3C68F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    )</w:t>
      </w:r>
    </w:p>
    <w:p w14:paraId="06453A4A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261A9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14:paraId="28D9D04C" w14:textId="77777777" w:rsidR="00D261A9" w:rsidRPr="00D261A9" w:rsidRDefault="00D261A9" w:rsidP="00D261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9D5BD9" w14:textId="44DE367F" w:rsidR="00857E78" w:rsidRDefault="00D261A9" w:rsidP="00A95316">
      <w:r>
        <w:t xml:space="preserve">Example without </w:t>
      </w:r>
      <w:proofErr w:type="gramStart"/>
      <w:r>
        <w:t>JSX:-</w:t>
      </w:r>
      <w:proofErr w:type="gramEnd"/>
    </w:p>
    <w:p w14:paraId="3DCA357E" w14:textId="77777777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44188">
        <w:rPr>
          <w:rFonts w:ascii="Consolas" w:eastAsia="Times New Roman" w:hAnsi="Consolas" w:cs="Times New Roman"/>
          <w:color w:val="DCDCAA"/>
          <w:sz w:val="21"/>
          <w:szCs w:val="21"/>
        </w:rPr>
        <w:t>Hello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C4418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B6E348" w14:textId="77777777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98ED62" w14:textId="2D91690B" w:rsidR="00312CFA" w:rsidRPr="00312CFA" w:rsidRDefault="00C44188" w:rsidP="00312CF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C44188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44188">
        <w:rPr>
          <w:rFonts w:ascii="Consolas" w:eastAsia="Times New Roman" w:hAnsi="Consolas" w:cs="Times New Roman"/>
          <w:color w:val="DCDCAA"/>
          <w:sz w:val="21"/>
          <w:szCs w:val="21"/>
        </w:rPr>
        <w:t>createElement</w:t>
      </w:r>
      <w:proofErr w:type="spellEnd"/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44188">
        <w:rPr>
          <w:rFonts w:ascii="Consolas" w:eastAsia="Times New Roman" w:hAnsi="Consolas" w:cs="Times New Roman"/>
          <w:color w:val="CE9178"/>
          <w:sz w:val="21"/>
          <w:szCs w:val="21"/>
        </w:rPr>
        <w:t>'div</w:t>
      </w:r>
      <w:proofErr w:type="gramStart"/>
      <w:r w:rsidRPr="00C4418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</w:t>
      </w:r>
      <w:proofErr w:type="gramEnd"/>
      <w:r w:rsidR="007E4962">
        <w:rPr>
          <w:rFonts w:ascii="Consolas" w:eastAsia="Times New Roman" w:hAnsi="Consolas" w:cs="Times New Roman"/>
          <w:color w:val="569CD6"/>
          <w:sz w:val="21"/>
          <w:szCs w:val="21"/>
        </w:rPr>
        <w:t>{id=h</w:t>
      </w:r>
      <w:r w:rsidR="006F3803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r w:rsidR="007E496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="00312CFA" w:rsidRPr="00312CFA">
        <w:rPr>
          <w:rFonts w:ascii="Consolas" w:eastAsia="Times New Roman" w:hAnsi="Consolas" w:cs="Times New Roman"/>
          <w:color w:val="4EC9B0"/>
          <w:sz w:val="21"/>
          <w:szCs w:val="21"/>
        </w:rPr>
        <w:t>React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312CFA" w:rsidRPr="00312CFA">
        <w:rPr>
          <w:rFonts w:ascii="Consolas" w:eastAsia="Times New Roman" w:hAnsi="Consolas" w:cs="Times New Roman"/>
          <w:color w:val="DCDCAA"/>
          <w:sz w:val="21"/>
          <w:szCs w:val="21"/>
        </w:rPr>
        <w:t>createElement</w:t>
      </w:r>
      <w:proofErr w:type="spellEnd"/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h1'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="00312CFA" w:rsidRPr="00312CF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H</w:t>
      </w:r>
      <w:r w:rsidR="00191B1E">
        <w:rPr>
          <w:rFonts w:ascii="Consolas" w:eastAsia="Times New Roman" w:hAnsi="Consolas" w:cs="Times New Roman"/>
          <w:color w:val="CE9178"/>
          <w:sz w:val="21"/>
          <w:szCs w:val="21"/>
        </w:rPr>
        <w:t>i</w:t>
      </w:r>
      <w:r w:rsidR="00312CFA" w:rsidRPr="00312CF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="00312CFA" w:rsidRPr="00312CFA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889818D" w14:textId="5FD78F42" w:rsidR="00C44188" w:rsidRPr="00C44188" w:rsidRDefault="00C44188" w:rsidP="00C4418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18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CC27D24" w14:textId="77777777" w:rsidR="00D261A9" w:rsidRDefault="00D261A9" w:rsidP="00A95316"/>
    <w:p w14:paraId="49369B8D" w14:textId="64B9E1B4" w:rsidR="00C44188" w:rsidRDefault="00FC171D" w:rsidP="00A95316">
      <w:proofErr w:type="spellStart"/>
      <w:r>
        <w:t>React.create</w:t>
      </w:r>
      <w:r w:rsidR="003E0CD3">
        <w:t>Element</w:t>
      </w:r>
      <w:proofErr w:type="spellEnd"/>
      <w:r w:rsidR="007A54D7">
        <w:t>()</w:t>
      </w:r>
      <w:r w:rsidR="003E0CD3">
        <w:t xml:space="preserve"> accepts a minimum of 3 elements </w:t>
      </w:r>
    </w:p>
    <w:p w14:paraId="144F5DB1" w14:textId="7E2A0D29" w:rsidR="007A54D7" w:rsidRDefault="007A54D7" w:rsidP="00A95316">
      <w:r>
        <w:lastRenderedPageBreak/>
        <w:tab/>
        <w:t>First parameter-string which specifies the html tag to be rendered</w:t>
      </w:r>
      <w:r w:rsidR="000F6642">
        <w:t xml:space="preserve"> in our case ‘div’.</w:t>
      </w:r>
    </w:p>
    <w:p w14:paraId="12E17C48" w14:textId="69D2AF87" w:rsidR="000F6642" w:rsidRDefault="000F6642" w:rsidP="00A95316">
      <w:r>
        <w:tab/>
        <w:t>2</w:t>
      </w:r>
      <w:r w:rsidRPr="000F6642">
        <w:rPr>
          <w:vertAlign w:val="superscript"/>
        </w:rPr>
        <w:t>nd</w:t>
      </w:r>
      <w:r>
        <w:t xml:space="preserve"> parameter-</w:t>
      </w:r>
      <w:r w:rsidR="00E41C1E">
        <w:t xml:space="preserve">optional properties we used </w:t>
      </w:r>
      <w:r w:rsidR="00F7063A">
        <w:t>{id=’hi’</w:t>
      </w:r>
      <w:r w:rsidR="006C08B7">
        <w:t xml:space="preserve">, </w:t>
      </w:r>
      <w:proofErr w:type="spellStart"/>
      <w:r w:rsidR="006C08B7">
        <w:t>className</w:t>
      </w:r>
      <w:proofErr w:type="spellEnd"/>
      <w:r w:rsidR="006C08B7">
        <w:t>:’hello’}</w:t>
      </w:r>
      <w:r w:rsidR="00E41C1E">
        <w:t>.</w:t>
      </w:r>
    </w:p>
    <w:p w14:paraId="3A36151E" w14:textId="273D1B3F" w:rsidR="00E41C1E" w:rsidRDefault="00E41C1E" w:rsidP="00A95316">
      <w:r>
        <w:tab/>
        <w:t>3</w:t>
      </w:r>
      <w:r w:rsidRPr="00E41C1E">
        <w:rPr>
          <w:vertAlign w:val="superscript"/>
        </w:rPr>
        <w:t>rd</w:t>
      </w:r>
      <w:r>
        <w:t xml:space="preserve"> parameter- are children</w:t>
      </w:r>
      <w:r w:rsidR="00C657EC">
        <w:t xml:space="preserve"> for the html element in the first </w:t>
      </w:r>
      <w:proofErr w:type="gramStart"/>
      <w:r w:rsidR="00C657EC">
        <w:t>parameter.</w:t>
      </w:r>
      <w:r w:rsidR="00A13DC6">
        <w:t>&lt;</w:t>
      </w:r>
      <w:proofErr w:type="gramEnd"/>
      <w:r w:rsidR="00A13DC6">
        <w:t>h1&gt;</w:t>
      </w:r>
      <w:r w:rsidR="00B8190E">
        <w:t xml:space="preserve"> hi&lt;/h1&gt;</w:t>
      </w:r>
    </w:p>
    <w:p w14:paraId="32779696" w14:textId="6C4725A6" w:rsidR="00C657EC" w:rsidRDefault="00615B87" w:rsidP="00A95316">
      <w:r>
        <w:rPr>
          <w:rFonts w:ascii="Arial" w:hAnsi="Arial" w:cs="Arial"/>
          <w:color w:val="BDC1C6"/>
          <w:shd w:val="clear" w:color="auto" w:fill="202124"/>
        </w:rPr>
        <w:t>We use props in React </w:t>
      </w:r>
      <w:r>
        <w:rPr>
          <w:rFonts w:ascii="Arial" w:hAnsi="Arial" w:cs="Arial"/>
          <w:b/>
          <w:bCs/>
          <w:color w:val="BDC1C6"/>
          <w:shd w:val="clear" w:color="auto" w:fill="202124"/>
        </w:rPr>
        <w:t>to pass data from one component to another</w:t>
      </w:r>
    </w:p>
    <w:p w14:paraId="5C778E85" w14:textId="28CDBA2F" w:rsidR="0012337B" w:rsidRDefault="00585218" w:rsidP="00A95316">
      <w:r>
        <w:t xml:space="preserve">Props are </w:t>
      </w:r>
      <w:r w:rsidR="00044E77">
        <w:t>immutable.</w:t>
      </w:r>
    </w:p>
    <w:p w14:paraId="7E49B8BD" w14:textId="4E068D5A" w:rsidR="00C1004F" w:rsidRDefault="001D5CA9" w:rsidP="00A95316">
      <w:r>
        <w:rPr>
          <w:rFonts w:ascii="Arial" w:hAnsi="Arial" w:cs="Arial"/>
          <w:color w:val="BDC1C6"/>
          <w:shd w:val="clear" w:color="auto" w:fill="202124"/>
        </w:rPr>
        <w:t> The state is </w:t>
      </w:r>
      <w:r>
        <w:rPr>
          <w:rFonts w:ascii="Arial" w:hAnsi="Arial" w:cs="Arial"/>
          <w:b/>
          <w:bCs/>
          <w:color w:val="BDC1C6"/>
          <w:shd w:val="clear" w:color="auto" w:fill="202124"/>
        </w:rPr>
        <w:t>a built-in React object that is used to contain data or information about the component</w:t>
      </w:r>
      <w:r>
        <w:rPr>
          <w:rFonts w:ascii="Arial" w:hAnsi="Arial" w:cs="Arial"/>
          <w:color w:val="BDC1C6"/>
          <w:shd w:val="clear" w:color="auto" w:fill="202124"/>
        </w:rPr>
        <w:t>.</w:t>
      </w:r>
    </w:p>
    <w:p w14:paraId="04D3D767" w14:textId="4FBE85FE" w:rsidR="00C1004F" w:rsidRDefault="00C53028" w:rsidP="00A95316">
      <w:r>
        <w:t>P</w:t>
      </w:r>
      <w:r w:rsidR="00C1004F">
        <w:t>rops</w:t>
      </w:r>
      <w:r>
        <w:t xml:space="preserve"> vs state</w:t>
      </w:r>
    </w:p>
    <w:p w14:paraId="2AB14038" w14:textId="1CB05D79" w:rsidR="00EB6CA4" w:rsidRDefault="00EB6CA4" w:rsidP="00A95316">
      <w:r w:rsidRPr="00EB6CA4">
        <w:rPr>
          <w:noProof/>
        </w:rPr>
        <w:drawing>
          <wp:inline distT="0" distB="0" distL="0" distR="0" wp14:anchorId="34FEB463" wp14:editId="5968CF70">
            <wp:extent cx="5943600" cy="274891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7EDEE" w14:textId="77777777" w:rsidR="0012337B" w:rsidRDefault="0012337B" w:rsidP="00A95316"/>
    <w:p w14:paraId="5F4816A3" w14:textId="77777777" w:rsidR="00EB6CA4" w:rsidRDefault="00EB6CA4" w:rsidP="00A95316"/>
    <w:p w14:paraId="71F178E0" w14:textId="5092A705" w:rsidR="00FB64C6" w:rsidRDefault="006F1636" w:rsidP="00A95316">
      <w:pPr>
        <w:rPr>
          <w:b/>
          <w:bCs/>
          <w:u w:val="single"/>
        </w:rPr>
      </w:pPr>
      <w:r w:rsidRPr="006F1636">
        <w:rPr>
          <w:b/>
          <w:bCs/>
          <w:u w:val="single"/>
        </w:rPr>
        <w:t>Using Component State</w:t>
      </w:r>
    </w:p>
    <w:p w14:paraId="1705BE25" w14:textId="3F2731EB" w:rsidR="006F1636" w:rsidRDefault="008E3E7F" w:rsidP="00A95316">
      <w:r>
        <w:t>-create state object inside class constructor</w:t>
      </w:r>
    </w:p>
    <w:p w14:paraId="237C832D" w14:textId="5E0439EC" w:rsidR="006007B6" w:rsidRDefault="00375FDB" w:rsidP="00A95316">
      <w:r w:rsidRPr="00375FDB">
        <w:rPr>
          <w:noProof/>
        </w:rPr>
        <w:lastRenderedPageBreak/>
        <w:drawing>
          <wp:inline distT="0" distB="0" distL="0" distR="0" wp14:anchorId="632F0AB1" wp14:editId="1EBA2116">
            <wp:extent cx="3175163" cy="3740342"/>
            <wp:effectExtent l="0" t="0" r="635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5163" cy="37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A3FB" w14:textId="77777777" w:rsidR="00375FDB" w:rsidRDefault="00375FDB" w:rsidP="00A95316"/>
    <w:p w14:paraId="07618191" w14:textId="77777777" w:rsidR="00011797" w:rsidRDefault="00011797" w:rsidP="00A95316">
      <w:proofErr w:type="spellStart"/>
      <w:proofErr w:type="gramStart"/>
      <w:r>
        <w:t>this.</w:t>
      </w:r>
      <w:r w:rsidR="007746E9">
        <w:t>setState</w:t>
      </w:r>
      <w:proofErr w:type="spellEnd"/>
      <w:proofErr w:type="gramEnd"/>
      <w:r w:rsidR="007746E9">
        <w:t>(</w:t>
      </w:r>
      <w:r>
        <w:t>{</w:t>
      </w:r>
    </w:p>
    <w:p w14:paraId="170D875D" w14:textId="5D5EDAD9" w:rsidR="00011797" w:rsidRDefault="00B1549F" w:rsidP="00A95316">
      <w:r>
        <w:t xml:space="preserve">accepts </w:t>
      </w:r>
      <w:r w:rsidR="009068C5">
        <w:t>objects like state</w:t>
      </w:r>
    </w:p>
    <w:p w14:paraId="7507FD8E" w14:textId="7D0EBB4C" w:rsidR="00375FDB" w:rsidRDefault="00011797" w:rsidP="00A95316">
      <w:r>
        <w:t>}</w:t>
      </w:r>
      <w:r w:rsidR="007746E9">
        <w:t>)</w:t>
      </w:r>
    </w:p>
    <w:p w14:paraId="4DBA13FA" w14:textId="77777777" w:rsidR="00115272" w:rsidRDefault="00115272" w:rsidP="00A95316"/>
    <w:p w14:paraId="0886FEE8" w14:textId="1EB9F337" w:rsidR="00115272" w:rsidRDefault="008E6A75" w:rsidP="00A95316">
      <w:r w:rsidRPr="008E6A75">
        <w:rPr>
          <w:noProof/>
        </w:rPr>
        <w:drawing>
          <wp:inline distT="0" distB="0" distL="0" distR="0" wp14:anchorId="5EB43695" wp14:editId="429ED569">
            <wp:extent cx="5162815" cy="1828894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2815" cy="182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0B98" w14:textId="77777777" w:rsidR="00115272" w:rsidRDefault="00115272" w:rsidP="00A95316"/>
    <w:p w14:paraId="5F1D06ED" w14:textId="5067E724" w:rsidR="00986632" w:rsidRDefault="00395405" w:rsidP="00A95316">
      <w:r>
        <w:t>Destructuring: -</w:t>
      </w:r>
      <w:r w:rsidR="004C7E4C">
        <w:t>to unpack values from arrays or properties from objects</w:t>
      </w:r>
      <w:r w:rsidR="0039624D">
        <w:t xml:space="preserve"> into distinct variables.</w:t>
      </w:r>
    </w:p>
    <w:p w14:paraId="0E9F0736" w14:textId="77777777" w:rsidR="00C06287" w:rsidRDefault="00C06287" w:rsidP="00A95316"/>
    <w:p w14:paraId="70FD5FE8" w14:textId="139D3096" w:rsidR="00C06287" w:rsidRDefault="00C06287" w:rsidP="00A95316">
      <w:r>
        <w:lastRenderedPageBreak/>
        <w:t>De</w:t>
      </w:r>
      <w:r w:rsidR="00395405">
        <w:t>s</w:t>
      </w:r>
      <w:r>
        <w:t xml:space="preserve">tructuring </w:t>
      </w:r>
      <w:r w:rsidR="00395405">
        <w:t>props: -</w:t>
      </w:r>
    </w:p>
    <w:p w14:paraId="05FFD02C" w14:textId="13F57492" w:rsidR="00C06287" w:rsidRDefault="00F1645A" w:rsidP="00A95316">
      <w:r w:rsidRPr="00F1645A">
        <w:rPr>
          <w:noProof/>
        </w:rPr>
        <w:drawing>
          <wp:inline distT="0" distB="0" distL="0" distR="0" wp14:anchorId="4A85CE65" wp14:editId="0A4BCBDE">
            <wp:extent cx="2133710" cy="17717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177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A49C8" w14:textId="77777777" w:rsidR="00B21104" w:rsidRDefault="00B21104" w:rsidP="00A95316"/>
    <w:p w14:paraId="125907F4" w14:textId="4793BF5D" w:rsidR="00B21104" w:rsidRDefault="00705549" w:rsidP="00A95316">
      <w:r>
        <w:t xml:space="preserve">Destructuring </w:t>
      </w:r>
      <w:proofErr w:type="gramStart"/>
      <w:r>
        <w:t>states:-</w:t>
      </w:r>
      <w:proofErr w:type="gramEnd"/>
    </w:p>
    <w:p w14:paraId="36B0FCAD" w14:textId="6186CFAF" w:rsidR="00705549" w:rsidRDefault="00705549" w:rsidP="00A95316">
      <w:r w:rsidRPr="00705549">
        <w:rPr>
          <w:noProof/>
        </w:rPr>
        <w:drawing>
          <wp:inline distT="0" distB="0" distL="0" distR="0" wp14:anchorId="0BDA5EFE" wp14:editId="537AF7C3">
            <wp:extent cx="1981302" cy="2070206"/>
            <wp:effectExtent l="0" t="0" r="0" b="635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70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2E2D" w14:textId="77777777" w:rsidR="00705549" w:rsidRDefault="00705549" w:rsidP="00A95316"/>
    <w:p w14:paraId="446EA744" w14:textId="5B847F34" w:rsidR="009A732C" w:rsidRDefault="009A732C" w:rsidP="00A95316">
      <w:r>
        <w:t xml:space="preserve">Event handling in functional </w:t>
      </w:r>
      <w:r w:rsidR="00395405">
        <w:t>components: -</w:t>
      </w:r>
    </w:p>
    <w:p w14:paraId="5CB06878" w14:textId="05991F42" w:rsidR="009A732C" w:rsidRDefault="00B46D6F" w:rsidP="00A95316">
      <w:r w:rsidRPr="00B46D6F">
        <w:rPr>
          <w:noProof/>
        </w:rPr>
        <w:drawing>
          <wp:inline distT="0" distB="0" distL="0" distR="0" wp14:anchorId="5E50D85A" wp14:editId="5E88E96F">
            <wp:extent cx="2432175" cy="2286117"/>
            <wp:effectExtent l="0" t="0" r="635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2175" cy="228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F5A2F" w14:textId="77777777" w:rsidR="00B46D6F" w:rsidRDefault="00B46D6F" w:rsidP="00A95316"/>
    <w:p w14:paraId="7AB4BE0C" w14:textId="024DF159" w:rsidR="00AC65DF" w:rsidRDefault="00AC65DF" w:rsidP="00AC65DF">
      <w:r>
        <w:lastRenderedPageBreak/>
        <w:t xml:space="preserve">Event handling in </w:t>
      </w:r>
      <w:r w:rsidR="001D7144">
        <w:t>class</w:t>
      </w:r>
      <w:r>
        <w:t xml:space="preserve"> </w:t>
      </w:r>
      <w:proofErr w:type="gramStart"/>
      <w:r>
        <w:t>components:-</w:t>
      </w:r>
      <w:proofErr w:type="gramEnd"/>
    </w:p>
    <w:p w14:paraId="124C1118" w14:textId="24905220" w:rsidR="00B46D6F" w:rsidRDefault="00257A61" w:rsidP="00A95316">
      <w:r w:rsidRPr="00257A61">
        <w:rPr>
          <w:noProof/>
        </w:rPr>
        <w:drawing>
          <wp:inline distT="0" distB="0" distL="0" distR="0" wp14:anchorId="4FAB4B33" wp14:editId="7970B87E">
            <wp:extent cx="2622685" cy="2279767"/>
            <wp:effectExtent l="0" t="0" r="6350" b="635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22685" cy="2279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BEDD" w14:textId="77777777" w:rsidR="00257A61" w:rsidRDefault="00257A61" w:rsidP="00A95316"/>
    <w:p w14:paraId="0BC25538" w14:textId="1831C9B6" w:rsidR="00257A61" w:rsidRDefault="00AB394B" w:rsidP="00A95316">
      <w:r>
        <w:t xml:space="preserve">Binding event </w:t>
      </w:r>
      <w:r w:rsidR="003E3EB1">
        <w:t xml:space="preserve">handlers: </w:t>
      </w:r>
      <w:r w:rsidR="00395405">
        <w:t>- ‘</w:t>
      </w:r>
      <w:r w:rsidR="00083027">
        <w:t xml:space="preserve">this’ keyword is undefined in </w:t>
      </w:r>
      <w:r w:rsidR="00EE30F4">
        <w:t xml:space="preserve">Event </w:t>
      </w:r>
      <w:r w:rsidR="00395405">
        <w:t>handlers,</w:t>
      </w:r>
      <w:r w:rsidR="00EE30F4">
        <w:t xml:space="preserve"> so we use binding</w:t>
      </w:r>
      <w:r w:rsidR="00002D08">
        <w:t>.</w:t>
      </w:r>
    </w:p>
    <w:p w14:paraId="2C7639BB" w14:textId="3DB8B155" w:rsidR="00002D08" w:rsidRDefault="005F33A0" w:rsidP="00A95316">
      <w:r>
        <w:t>1</w:t>
      </w:r>
      <w:r w:rsidRPr="005F33A0">
        <w:rPr>
          <w:vertAlign w:val="superscript"/>
        </w:rPr>
        <w:t>st</w:t>
      </w:r>
      <w:r>
        <w:t xml:space="preserve"> option to </w:t>
      </w:r>
      <w:r w:rsidR="003E3EB1">
        <w:t>bind: -</w:t>
      </w:r>
      <w:r>
        <w:t xml:space="preserve"> use the bind key word</w:t>
      </w:r>
      <w:r w:rsidR="00211A43">
        <w:t xml:space="preserve"> and bind handler in render method.</w:t>
      </w:r>
    </w:p>
    <w:p w14:paraId="631B2E83" w14:textId="208EE024" w:rsidR="006B44A9" w:rsidRDefault="00BF103E" w:rsidP="00A95316">
      <w:r>
        <w:t>D</w:t>
      </w:r>
      <w:r w:rsidR="006B44A9">
        <w:t>on</w:t>
      </w:r>
      <w:r>
        <w:t>’t use this because of performance.</w:t>
      </w:r>
    </w:p>
    <w:p w14:paraId="20C9893E" w14:textId="010866E6" w:rsidR="00EE30F4" w:rsidRDefault="00406B91" w:rsidP="00A95316">
      <w:r w:rsidRPr="00406B91">
        <w:rPr>
          <w:noProof/>
        </w:rPr>
        <w:drawing>
          <wp:inline distT="0" distB="0" distL="0" distR="0" wp14:anchorId="3A603F2D" wp14:editId="196485F9">
            <wp:extent cx="2946551" cy="3270418"/>
            <wp:effectExtent l="0" t="0" r="6350" b="635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46551" cy="327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3B0EF" w14:textId="77777777" w:rsidR="00E61FC1" w:rsidRDefault="00E61FC1" w:rsidP="00A95316"/>
    <w:p w14:paraId="222CA839" w14:textId="56EA7E74" w:rsidR="00E61FC1" w:rsidRDefault="00E61FC1" w:rsidP="00A95316">
      <w:r>
        <w:t>2</w:t>
      </w:r>
      <w:r w:rsidRPr="00E61FC1">
        <w:rPr>
          <w:vertAlign w:val="superscript"/>
        </w:rPr>
        <w:t>nd</w:t>
      </w:r>
      <w:r>
        <w:t xml:space="preserve"> </w:t>
      </w:r>
      <w:r w:rsidR="00F72065">
        <w:t>option</w:t>
      </w:r>
      <w:r w:rsidR="00500B77">
        <w:t xml:space="preserve"> is </w:t>
      </w:r>
      <w:r w:rsidR="0010685E">
        <w:t>using arrow</w:t>
      </w:r>
      <w:r w:rsidR="00F72065">
        <w:t xml:space="preserve"> function</w:t>
      </w:r>
      <w:r w:rsidR="00500B77">
        <w:t xml:space="preserve"> in the render method</w:t>
      </w:r>
      <w:r w:rsidR="00F72065">
        <w:t xml:space="preserve"> </w:t>
      </w:r>
      <w:r w:rsidR="00500B77">
        <w:t xml:space="preserve">&amp; </w:t>
      </w:r>
      <w:r w:rsidR="00F72065">
        <w:t>calling the event handler in the function body.</w:t>
      </w:r>
    </w:p>
    <w:p w14:paraId="459141BD" w14:textId="4CE022B8" w:rsidR="001468AA" w:rsidRDefault="001468AA" w:rsidP="001468AA">
      <w:r w:rsidRPr="001468AA">
        <w:rPr>
          <w:noProof/>
        </w:rPr>
        <w:lastRenderedPageBreak/>
        <w:drawing>
          <wp:inline distT="0" distB="0" distL="0" distR="0" wp14:anchorId="7FDA3523" wp14:editId="71357E44">
            <wp:extent cx="3448227" cy="3911801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8227" cy="39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5D59" w14:textId="1C8B8578" w:rsidR="0044060C" w:rsidRDefault="00B7520C" w:rsidP="001468AA">
      <w:r>
        <w:t>3</w:t>
      </w:r>
      <w:r w:rsidRPr="00B7520C">
        <w:rPr>
          <w:vertAlign w:val="superscript"/>
        </w:rPr>
        <w:t>rd</w:t>
      </w:r>
      <w:r>
        <w:t xml:space="preserve"> option binding the </w:t>
      </w:r>
      <w:r w:rsidR="00BC326F">
        <w:t>event handler</w:t>
      </w:r>
      <w:r>
        <w:t xml:space="preserve"> in the </w:t>
      </w:r>
      <w:r w:rsidR="00446D32">
        <w:t>constructor. The</w:t>
      </w:r>
      <w:r w:rsidR="0044060C">
        <w:t xml:space="preserve"> best one</w:t>
      </w:r>
    </w:p>
    <w:p w14:paraId="0C4E6CF4" w14:textId="2DA55A79" w:rsidR="000F3BD1" w:rsidRDefault="000F3BD1" w:rsidP="001468AA">
      <w:r w:rsidRPr="000F3BD1">
        <w:rPr>
          <w:noProof/>
        </w:rPr>
        <w:drawing>
          <wp:inline distT="0" distB="0" distL="0" distR="0" wp14:anchorId="3B8C95E5" wp14:editId="0AA91280">
            <wp:extent cx="3530599" cy="36957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9033" cy="370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0FE8" w14:textId="1EBACAF6" w:rsidR="000F3BD1" w:rsidRDefault="00C9019C" w:rsidP="001468AA">
      <w:r>
        <w:lastRenderedPageBreak/>
        <w:t>4</w:t>
      </w:r>
      <w:r w:rsidRPr="00C9019C">
        <w:rPr>
          <w:vertAlign w:val="superscript"/>
        </w:rPr>
        <w:t>th</w:t>
      </w:r>
      <w:r>
        <w:t xml:space="preserve"> option </w:t>
      </w:r>
      <w:r w:rsidR="00704AE8">
        <w:t>to use an arrow functi</w:t>
      </w:r>
      <w:r w:rsidR="0014139D">
        <w:t>on in the class property</w:t>
      </w:r>
    </w:p>
    <w:p w14:paraId="10F67586" w14:textId="36850EEB" w:rsidR="00C956B6" w:rsidRDefault="00C956B6" w:rsidP="001468AA">
      <w:r w:rsidRPr="00C956B6">
        <w:rPr>
          <w:noProof/>
        </w:rPr>
        <w:drawing>
          <wp:inline distT="0" distB="0" distL="0" distR="0" wp14:anchorId="299A2BEF" wp14:editId="1A942C25">
            <wp:extent cx="4870700" cy="3645087"/>
            <wp:effectExtent l="0" t="0" r="635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0700" cy="36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9C81" w14:textId="77777777" w:rsidR="00596F4C" w:rsidRDefault="00596F4C" w:rsidP="001468AA"/>
    <w:p w14:paraId="5CC11B02" w14:textId="4D5B6220" w:rsidR="00596F4C" w:rsidRDefault="00411631" w:rsidP="001468AA">
      <w:pPr>
        <w:rPr>
          <w:noProof/>
        </w:rPr>
      </w:pPr>
      <w:r>
        <w:lastRenderedPageBreak/>
        <w:t xml:space="preserve">Using methods from Parent component </w:t>
      </w:r>
      <w:r w:rsidR="00332550">
        <w:t>in the child component</w:t>
      </w:r>
      <w:r w:rsidR="00952D5F">
        <w:t xml:space="preserve"> by passing the method as a prop</w:t>
      </w:r>
      <w:r w:rsidR="009416FE">
        <w:t xml:space="preserve"> to the child </w:t>
      </w:r>
      <w:r w:rsidR="00E923D0">
        <w:t>component: -</w:t>
      </w:r>
      <w:r w:rsidR="00B5022F">
        <w:br/>
      </w:r>
      <w:proofErr w:type="gramStart"/>
      <w:r w:rsidR="00B5022F">
        <w:t>Parent</w:t>
      </w:r>
      <w:r w:rsidR="00074996">
        <w:t>:-</w:t>
      </w:r>
      <w:proofErr w:type="gramEnd"/>
      <w:r w:rsidR="00074996" w:rsidRPr="00074996">
        <w:rPr>
          <w:noProof/>
        </w:rPr>
        <w:t xml:space="preserve"> </w:t>
      </w:r>
      <w:r w:rsidR="00074996" w:rsidRPr="00074996">
        <w:rPr>
          <w:noProof/>
        </w:rPr>
        <w:drawing>
          <wp:inline distT="0" distB="0" distL="0" distR="0" wp14:anchorId="4544C954" wp14:editId="10519276">
            <wp:extent cx="3873500" cy="4624418"/>
            <wp:effectExtent l="0" t="0" r="0" b="508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462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F1757" w14:textId="111201F8" w:rsidR="00074996" w:rsidRDefault="00074996" w:rsidP="001468AA">
      <w:pPr>
        <w:rPr>
          <w:noProof/>
        </w:rPr>
      </w:pPr>
      <w:r>
        <w:rPr>
          <w:noProof/>
        </w:rPr>
        <w:t>Child:-</w:t>
      </w:r>
      <w:r w:rsidR="00D16526" w:rsidRPr="00D16526">
        <w:rPr>
          <w:noProof/>
        </w:rPr>
        <w:t xml:space="preserve"> </w:t>
      </w:r>
      <w:r w:rsidR="00D16526" w:rsidRPr="00D16526">
        <w:rPr>
          <w:noProof/>
        </w:rPr>
        <w:drawing>
          <wp:inline distT="0" distB="0" distL="0" distR="0" wp14:anchorId="2D8EFFD5" wp14:editId="75F0F9EE">
            <wp:extent cx="5061210" cy="1955901"/>
            <wp:effectExtent l="0" t="0" r="6350" b="635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1210" cy="195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383E" w14:textId="77777777" w:rsidR="008B4179" w:rsidRDefault="008B4179" w:rsidP="001468AA"/>
    <w:p w14:paraId="0DF3D26F" w14:textId="6FF83A28" w:rsidR="00332550" w:rsidRDefault="00332550" w:rsidP="001468AA"/>
    <w:p w14:paraId="20DBF77C" w14:textId="77777777" w:rsidR="00736C18" w:rsidRDefault="00736C18" w:rsidP="001468AA"/>
    <w:p w14:paraId="091980FA" w14:textId="79EBBF93" w:rsidR="008B4179" w:rsidRDefault="008B4179" w:rsidP="001468AA">
      <w:r w:rsidRPr="00736C18">
        <w:rPr>
          <w:b/>
          <w:bCs/>
          <w:sz w:val="40"/>
          <w:szCs w:val="40"/>
          <w:u w:val="single"/>
        </w:rPr>
        <w:lastRenderedPageBreak/>
        <w:t>Conditional Rendering</w:t>
      </w:r>
      <w:r>
        <w:t>:</w:t>
      </w:r>
    </w:p>
    <w:p w14:paraId="642163A2" w14:textId="1EDDC904" w:rsidR="00736C18" w:rsidRDefault="008E0AF2" w:rsidP="001468AA">
      <w:r>
        <w:t>1</w:t>
      </w:r>
      <w:r w:rsidR="00736C18">
        <w:t>-if/else</w:t>
      </w:r>
    </w:p>
    <w:p w14:paraId="752273B6" w14:textId="3A0BD739" w:rsidR="001F6211" w:rsidRDefault="001F6211" w:rsidP="001468AA">
      <w:r>
        <w:tab/>
      </w:r>
      <w:r w:rsidRPr="001F6211">
        <w:rPr>
          <w:noProof/>
        </w:rPr>
        <w:drawing>
          <wp:inline distT="0" distB="0" distL="0" distR="0" wp14:anchorId="734C665E" wp14:editId="55001AFC">
            <wp:extent cx="3010055" cy="42737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10055" cy="427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809D4" w14:textId="087F8353" w:rsidR="00736C18" w:rsidRDefault="008E0AF2" w:rsidP="001468AA">
      <w:r>
        <w:t>2</w:t>
      </w:r>
      <w:r w:rsidR="00736C18">
        <w:t xml:space="preserve">-element </w:t>
      </w:r>
      <w:proofErr w:type="gramStart"/>
      <w:r w:rsidR="00736C18">
        <w:t>variables</w:t>
      </w:r>
      <w:r w:rsidR="000B0661">
        <w:t>:-</w:t>
      </w:r>
      <w:proofErr w:type="gramEnd"/>
    </w:p>
    <w:p w14:paraId="7233D34C" w14:textId="3F7A2CFE" w:rsidR="000B0661" w:rsidRDefault="000B0661" w:rsidP="001468AA">
      <w:r>
        <w:lastRenderedPageBreak/>
        <w:tab/>
      </w:r>
      <w:r w:rsidRPr="000B0661">
        <w:rPr>
          <w:noProof/>
        </w:rPr>
        <w:drawing>
          <wp:inline distT="0" distB="0" distL="0" distR="0" wp14:anchorId="4D1CD361" wp14:editId="65E61889">
            <wp:extent cx="2635385" cy="3213265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321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98B98" w14:textId="6976AAB3" w:rsidR="00736C18" w:rsidRDefault="008E0AF2" w:rsidP="001468AA">
      <w:r>
        <w:t>3</w:t>
      </w:r>
      <w:r w:rsidR="00736C18">
        <w:t xml:space="preserve">-Ternary conditional </w:t>
      </w:r>
      <w:proofErr w:type="gramStart"/>
      <w:r w:rsidR="00736C18">
        <w:t>operators</w:t>
      </w:r>
      <w:r>
        <w:t>:-</w:t>
      </w:r>
      <w:proofErr w:type="gramEnd"/>
    </w:p>
    <w:p w14:paraId="67353A0E" w14:textId="6A9C8844" w:rsidR="008E0AF2" w:rsidRDefault="008E0AF2" w:rsidP="001468AA">
      <w:r>
        <w:tab/>
      </w:r>
      <w:r w:rsidRPr="008E0AF2">
        <w:rPr>
          <w:noProof/>
        </w:rPr>
        <w:drawing>
          <wp:inline distT="0" distB="0" distL="0" distR="0" wp14:anchorId="122490BE" wp14:editId="1FD17C0D">
            <wp:extent cx="2616334" cy="272429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6334" cy="272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5D8F" w14:textId="77777777" w:rsidR="008E0AF2" w:rsidRDefault="008E0AF2" w:rsidP="001468AA"/>
    <w:p w14:paraId="4788F26F" w14:textId="77777777" w:rsidR="008E0AF2" w:rsidRDefault="008E0AF2" w:rsidP="001468AA"/>
    <w:p w14:paraId="2AEACDB4" w14:textId="77777777" w:rsidR="008E0AF2" w:rsidRDefault="008E0AF2" w:rsidP="001468AA"/>
    <w:p w14:paraId="5EE9D83E" w14:textId="77777777" w:rsidR="008E0AF2" w:rsidRDefault="008E0AF2" w:rsidP="001468AA"/>
    <w:p w14:paraId="12A972BF" w14:textId="77777777" w:rsidR="008E0AF2" w:rsidRDefault="008E0AF2" w:rsidP="001468AA"/>
    <w:p w14:paraId="6AD32D78" w14:textId="77777777" w:rsidR="008E0AF2" w:rsidRDefault="008E0AF2" w:rsidP="001468AA"/>
    <w:p w14:paraId="29A93570" w14:textId="42845326" w:rsidR="00736C18" w:rsidRDefault="008E0AF2" w:rsidP="001468AA">
      <w:r>
        <w:lastRenderedPageBreak/>
        <w:t>4</w:t>
      </w:r>
      <w:r w:rsidR="00736C18">
        <w:t xml:space="preserve">-Short circuit </w:t>
      </w:r>
      <w:proofErr w:type="gramStart"/>
      <w:r w:rsidR="00736C18">
        <w:t>operator</w:t>
      </w:r>
      <w:r>
        <w:t>:-</w:t>
      </w:r>
      <w:proofErr w:type="gramEnd"/>
    </w:p>
    <w:p w14:paraId="0BAD66FD" w14:textId="52F3F276" w:rsidR="008E0AF2" w:rsidRDefault="008E0AF2" w:rsidP="001468AA">
      <w:r>
        <w:tab/>
      </w:r>
      <w:r w:rsidRPr="008E0AF2">
        <w:rPr>
          <w:noProof/>
        </w:rPr>
        <w:drawing>
          <wp:inline distT="0" distB="0" distL="0" distR="0" wp14:anchorId="61147CBE" wp14:editId="6A026F32">
            <wp:extent cx="3422826" cy="2381372"/>
            <wp:effectExtent l="0" t="0" r="635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22826" cy="23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8968" w14:textId="4A09543D" w:rsidR="00A948AA" w:rsidRDefault="00A948AA" w:rsidP="001468AA"/>
    <w:p w14:paraId="62F192EE" w14:textId="77A3F04B" w:rsidR="00A948AA" w:rsidRDefault="00D32CCB" w:rsidP="001468AA">
      <w:r>
        <w:t>List rendering: -</w:t>
      </w:r>
    </w:p>
    <w:p w14:paraId="03408099" w14:textId="0A76BEA7" w:rsidR="00D32CCB" w:rsidRPr="001468AA" w:rsidRDefault="00D32CCB" w:rsidP="001468AA"/>
    <w:sectPr w:rsidR="00D32CCB" w:rsidRPr="001468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QxNTIwNTMxNDNW0lEKTi0uzszPAykwrAUA6fQBJiwAAAA="/>
  </w:docVars>
  <w:rsids>
    <w:rsidRoot w:val="00A95316"/>
    <w:rsid w:val="00002D08"/>
    <w:rsid w:val="00006686"/>
    <w:rsid w:val="00011797"/>
    <w:rsid w:val="00044E77"/>
    <w:rsid w:val="000621A2"/>
    <w:rsid w:val="00074996"/>
    <w:rsid w:val="00083027"/>
    <w:rsid w:val="000B0661"/>
    <w:rsid w:val="000F3BD1"/>
    <w:rsid w:val="000F4EC1"/>
    <w:rsid w:val="000F6642"/>
    <w:rsid w:val="0010685E"/>
    <w:rsid w:val="00115272"/>
    <w:rsid w:val="0012337B"/>
    <w:rsid w:val="0014139D"/>
    <w:rsid w:val="001468AA"/>
    <w:rsid w:val="00191B1E"/>
    <w:rsid w:val="001A4308"/>
    <w:rsid w:val="001D5CA9"/>
    <w:rsid w:val="001D7144"/>
    <w:rsid w:val="001F3177"/>
    <w:rsid w:val="001F6211"/>
    <w:rsid w:val="00211A43"/>
    <w:rsid w:val="00237154"/>
    <w:rsid w:val="00257A61"/>
    <w:rsid w:val="002D6CA8"/>
    <w:rsid w:val="002D7744"/>
    <w:rsid w:val="002E3D71"/>
    <w:rsid w:val="00312CFA"/>
    <w:rsid w:val="00332550"/>
    <w:rsid w:val="003444B8"/>
    <w:rsid w:val="00375FDB"/>
    <w:rsid w:val="00395405"/>
    <w:rsid w:val="0039624D"/>
    <w:rsid w:val="003E0CD3"/>
    <w:rsid w:val="003E3EB1"/>
    <w:rsid w:val="00406B91"/>
    <w:rsid w:val="00411631"/>
    <w:rsid w:val="00421143"/>
    <w:rsid w:val="0043303F"/>
    <w:rsid w:val="0043664D"/>
    <w:rsid w:val="0044060C"/>
    <w:rsid w:val="00446D32"/>
    <w:rsid w:val="004723DC"/>
    <w:rsid w:val="0047735B"/>
    <w:rsid w:val="004C27D7"/>
    <w:rsid w:val="004C7E4C"/>
    <w:rsid w:val="004D71C6"/>
    <w:rsid w:val="00500B77"/>
    <w:rsid w:val="005124FB"/>
    <w:rsid w:val="00535AFB"/>
    <w:rsid w:val="00563BC1"/>
    <w:rsid w:val="00585218"/>
    <w:rsid w:val="00596F4C"/>
    <w:rsid w:val="005F33A0"/>
    <w:rsid w:val="006007B6"/>
    <w:rsid w:val="006045A5"/>
    <w:rsid w:val="006148C0"/>
    <w:rsid w:val="00615B87"/>
    <w:rsid w:val="006160D6"/>
    <w:rsid w:val="0064746C"/>
    <w:rsid w:val="00691C27"/>
    <w:rsid w:val="006B44A9"/>
    <w:rsid w:val="006C08B7"/>
    <w:rsid w:val="006F1636"/>
    <w:rsid w:val="006F3803"/>
    <w:rsid w:val="00704AE8"/>
    <w:rsid w:val="00705549"/>
    <w:rsid w:val="007121D7"/>
    <w:rsid w:val="00736C18"/>
    <w:rsid w:val="007746E9"/>
    <w:rsid w:val="00780CD3"/>
    <w:rsid w:val="00787077"/>
    <w:rsid w:val="007A54D7"/>
    <w:rsid w:val="007C6C50"/>
    <w:rsid w:val="007D052D"/>
    <w:rsid w:val="007E4962"/>
    <w:rsid w:val="007F76FE"/>
    <w:rsid w:val="0085547C"/>
    <w:rsid w:val="00857E78"/>
    <w:rsid w:val="00886DD1"/>
    <w:rsid w:val="008B06FD"/>
    <w:rsid w:val="008B4179"/>
    <w:rsid w:val="008E0AF2"/>
    <w:rsid w:val="008E2727"/>
    <w:rsid w:val="008E3E7F"/>
    <w:rsid w:val="008E6A75"/>
    <w:rsid w:val="008F5337"/>
    <w:rsid w:val="009007A4"/>
    <w:rsid w:val="009068C5"/>
    <w:rsid w:val="00910970"/>
    <w:rsid w:val="00916B31"/>
    <w:rsid w:val="009416FE"/>
    <w:rsid w:val="00952D5F"/>
    <w:rsid w:val="00986632"/>
    <w:rsid w:val="00991382"/>
    <w:rsid w:val="009A732C"/>
    <w:rsid w:val="009E5510"/>
    <w:rsid w:val="00A13DC6"/>
    <w:rsid w:val="00A5623C"/>
    <w:rsid w:val="00A73A56"/>
    <w:rsid w:val="00A948AA"/>
    <w:rsid w:val="00A95316"/>
    <w:rsid w:val="00AB394B"/>
    <w:rsid w:val="00AC65DF"/>
    <w:rsid w:val="00B03CB6"/>
    <w:rsid w:val="00B1549F"/>
    <w:rsid w:val="00B21104"/>
    <w:rsid w:val="00B2649B"/>
    <w:rsid w:val="00B46D6F"/>
    <w:rsid w:val="00B5022F"/>
    <w:rsid w:val="00B66387"/>
    <w:rsid w:val="00B7520C"/>
    <w:rsid w:val="00B75BD9"/>
    <w:rsid w:val="00B8190E"/>
    <w:rsid w:val="00B93EEF"/>
    <w:rsid w:val="00BB25D2"/>
    <w:rsid w:val="00BC326F"/>
    <w:rsid w:val="00BF103E"/>
    <w:rsid w:val="00C06287"/>
    <w:rsid w:val="00C1004F"/>
    <w:rsid w:val="00C44188"/>
    <w:rsid w:val="00C52D8A"/>
    <w:rsid w:val="00C53028"/>
    <w:rsid w:val="00C612AB"/>
    <w:rsid w:val="00C657EC"/>
    <w:rsid w:val="00C7625A"/>
    <w:rsid w:val="00C9019C"/>
    <w:rsid w:val="00C956B6"/>
    <w:rsid w:val="00CF7DC7"/>
    <w:rsid w:val="00D16526"/>
    <w:rsid w:val="00D261A9"/>
    <w:rsid w:val="00D32CCB"/>
    <w:rsid w:val="00D5460A"/>
    <w:rsid w:val="00D876A8"/>
    <w:rsid w:val="00DC58F0"/>
    <w:rsid w:val="00DF20EC"/>
    <w:rsid w:val="00E1769C"/>
    <w:rsid w:val="00E40114"/>
    <w:rsid w:val="00E41C1E"/>
    <w:rsid w:val="00E447F2"/>
    <w:rsid w:val="00E52F93"/>
    <w:rsid w:val="00E61FC1"/>
    <w:rsid w:val="00E73B5A"/>
    <w:rsid w:val="00E82FE7"/>
    <w:rsid w:val="00E923D0"/>
    <w:rsid w:val="00EB5C1A"/>
    <w:rsid w:val="00EB6CA4"/>
    <w:rsid w:val="00ED7ACB"/>
    <w:rsid w:val="00EE30F4"/>
    <w:rsid w:val="00F01028"/>
    <w:rsid w:val="00F1645A"/>
    <w:rsid w:val="00F51B82"/>
    <w:rsid w:val="00F7063A"/>
    <w:rsid w:val="00F72065"/>
    <w:rsid w:val="00F84FD1"/>
    <w:rsid w:val="00FB64C6"/>
    <w:rsid w:val="00FC171D"/>
    <w:rsid w:val="00FF5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915EB"/>
  <w15:chartTrackingRefBased/>
  <w15:docId w15:val="{2526B2FB-E365-47A0-A71E-28FF0E603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5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7D05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052D"/>
  </w:style>
  <w:style w:type="character" w:styleId="PageNumber">
    <w:name w:val="page number"/>
    <w:basedOn w:val="DefaultParagraphFont"/>
    <w:uiPriority w:val="99"/>
    <w:semiHidden/>
    <w:unhideWhenUsed/>
    <w:rsid w:val="007D05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89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7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ia gebretsion</dc:creator>
  <cp:keywords/>
  <dc:description/>
  <cp:lastModifiedBy>anania gebretsion</cp:lastModifiedBy>
  <cp:revision>2</cp:revision>
  <dcterms:created xsi:type="dcterms:W3CDTF">2022-10-10T16:04:00Z</dcterms:created>
  <dcterms:modified xsi:type="dcterms:W3CDTF">2022-10-10T16:04:00Z</dcterms:modified>
</cp:coreProperties>
</file>